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37650" w14:textId="77777777" w:rsidR="00E36143" w:rsidRPr="004E308A" w:rsidRDefault="00094C76" w:rsidP="00DC614D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>
        <w:rPr>
          <w:rFonts w:asciiTheme="majorBidi" w:hAnsiTheme="majorBidi" w:cstheme="majorBidi"/>
          <w:b/>
          <w:bCs/>
          <w:sz w:val="40"/>
          <w:szCs w:val="40"/>
          <w:u w:val="single"/>
        </w:rPr>
        <w:t xml:space="preserve">News Required Info. </w:t>
      </w:r>
      <w:r w:rsidR="000D055E">
        <w:rPr>
          <w:rFonts w:asciiTheme="majorBidi" w:hAnsiTheme="majorBidi" w:cstheme="majorBidi"/>
          <w:b/>
          <w:bCs/>
          <w:sz w:val="40"/>
          <w:szCs w:val="40"/>
          <w:u w:val="single"/>
        </w:rPr>
        <w:t>Template</w:t>
      </w:r>
    </w:p>
    <w:tbl>
      <w:tblPr>
        <w:tblStyle w:val="TableGrid"/>
        <w:bidiVisual/>
        <w:tblW w:w="10216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ook w:val="04A0" w:firstRow="1" w:lastRow="0" w:firstColumn="1" w:lastColumn="0" w:noHBand="0" w:noVBand="1"/>
      </w:tblPr>
      <w:tblGrid>
        <w:gridCol w:w="2441"/>
        <w:gridCol w:w="1943"/>
        <w:gridCol w:w="1003"/>
        <w:gridCol w:w="941"/>
        <w:gridCol w:w="346"/>
        <w:gridCol w:w="1598"/>
        <w:gridCol w:w="1944"/>
      </w:tblGrid>
      <w:tr w:rsidR="00700C04" w14:paraId="20F4AA45" w14:textId="77777777" w:rsidTr="00DC614D">
        <w:trPr>
          <w:trHeight w:val="935"/>
          <w:jc w:val="center"/>
        </w:trPr>
        <w:tc>
          <w:tcPr>
            <w:tcW w:w="2441" w:type="dxa"/>
            <w:tcBorders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4D0EAE4F" w14:textId="77777777" w:rsidR="00EC76FB" w:rsidRPr="00012E01" w:rsidRDefault="00E24246" w:rsidP="00E2424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عنوان 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خاص بالخبر / النشاط</w:t>
            </w:r>
          </w:p>
          <w:p w14:paraId="4741DEF8" w14:textId="77777777" w:rsidR="00EC76FB" w:rsidRPr="00EC76FB" w:rsidRDefault="00EC76FB" w:rsidP="00700C0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EC76FB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بشرط أن لا يزيد عن 50 حرف شامل المسافة"</w:t>
            </w:r>
          </w:p>
        </w:tc>
        <w:tc>
          <w:tcPr>
            <w:tcW w:w="7775" w:type="dxa"/>
            <w:gridSpan w:val="6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14:paraId="4513BADE" w14:textId="7620D921" w:rsidR="00EC76FB" w:rsidRPr="00012E01" w:rsidRDefault="004E308A" w:rsidP="00D33124">
            <w:pPr>
              <w:bidi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" 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زيارة </w:t>
            </w:r>
            <w:r w:rsidR="00A862E1">
              <w:rPr>
                <w:rFonts w:asciiTheme="majorBidi" w:hAnsiTheme="majorBidi" w:cstheme="majorBidi" w:hint="cs"/>
                <w:sz w:val="26"/>
                <w:szCs w:val="26"/>
                <w:rtl/>
              </w:rPr>
              <w:t>اعاد</w:t>
            </w:r>
            <w:r w:rsidR="00677CF1">
              <w:rPr>
                <w:rFonts w:asciiTheme="majorBidi" w:hAnsiTheme="majorBidi" w:cstheme="majorBidi" w:hint="cs"/>
                <w:sz w:val="26"/>
                <w:szCs w:val="26"/>
                <w:rtl/>
              </w:rPr>
              <w:t>ة</w:t>
            </w:r>
            <w:r w:rsidR="00A862E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التقييم من قبل الهيئة القومية لضمان جودة التعليم و الإعتماد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A862E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يوم </w:t>
            </w:r>
            <w:r w:rsidR="00D33124">
              <w:rPr>
                <w:rFonts w:asciiTheme="majorBidi" w:hAnsiTheme="majorBidi" w:cstheme="majorBidi" w:hint="cs"/>
                <w:sz w:val="26"/>
                <w:szCs w:val="26"/>
                <w:rtl/>
              </w:rPr>
              <w:t>"</w:t>
            </w:r>
            <w:r w:rsidR="003937C1"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</w:p>
        </w:tc>
      </w:tr>
      <w:tr w:rsidR="00EC76FB" w14:paraId="4A4D737E" w14:textId="77777777" w:rsidTr="00DC614D">
        <w:trPr>
          <w:trHeight w:val="681"/>
          <w:jc w:val="center"/>
        </w:trPr>
        <w:tc>
          <w:tcPr>
            <w:tcW w:w="2441" w:type="dxa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6534E7D0" w14:textId="77777777" w:rsidR="00EC76FB" w:rsidRPr="00012E01" w:rsidRDefault="00E24246" w:rsidP="00EC76FB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تاريخ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الخاص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ب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خبر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/ النشاط</w:t>
            </w:r>
          </w:p>
          <w:p w14:paraId="39AE1318" w14:textId="77777777" w:rsidR="00EC76FB" w:rsidRDefault="00EC76FB" w:rsidP="00EC76FB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C76FB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تاريخ إقامة الحدث أو النشاط"</w:t>
            </w:r>
          </w:p>
        </w:tc>
        <w:tc>
          <w:tcPr>
            <w:tcW w:w="2946" w:type="dxa"/>
            <w:gridSpan w:val="2"/>
            <w:tcBorders>
              <w:top w:val="double" w:sz="12" w:space="0" w:color="auto"/>
              <w:lef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661F5536" w14:textId="77777777" w:rsidR="00EC76FB" w:rsidRPr="00012E01" w:rsidRDefault="00EC76FB" w:rsidP="00EC76F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يوم</w:t>
            </w:r>
          </w:p>
        </w:tc>
        <w:tc>
          <w:tcPr>
            <w:tcW w:w="4829" w:type="dxa"/>
            <w:gridSpan w:val="4"/>
            <w:tcBorders>
              <w:top w:val="double" w:sz="12" w:space="0" w:color="auto"/>
              <w:lef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5B14DC1F" w14:textId="77777777" w:rsidR="00EC76FB" w:rsidRPr="00012E01" w:rsidRDefault="00EC76FB" w:rsidP="00EC76F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تاريخ</w:t>
            </w:r>
          </w:p>
        </w:tc>
      </w:tr>
      <w:tr w:rsidR="00AE6BC6" w14:paraId="363E6E41" w14:textId="77777777" w:rsidTr="00DC614D">
        <w:trPr>
          <w:trHeight w:val="681"/>
          <w:jc w:val="center"/>
        </w:trPr>
        <w:tc>
          <w:tcPr>
            <w:tcW w:w="2441" w:type="dxa"/>
            <w:vMerge/>
            <w:tcBorders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85487A3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946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7DE42A0A" w14:textId="6F4EEC08" w:rsidR="00AE6BC6" w:rsidRPr="003D1C4E" w:rsidRDefault="00AE6BC6" w:rsidP="00AE6BC6">
            <w:pPr>
              <w:bidi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الأحد إلى </w:t>
            </w:r>
            <w:r w:rsidR="00A862E1">
              <w:rPr>
                <w:rFonts w:asciiTheme="majorBidi" w:hAnsiTheme="majorBidi" w:cstheme="majorBidi" w:hint="cs"/>
                <w:sz w:val="26"/>
                <w:szCs w:val="26"/>
                <w:rtl/>
              </w:rPr>
              <w:t>الأحد الذي يليه</w:t>
            </w:r>
          </w:p>
        </w:tc>
        <w:tc>
          <w:tcPr>
            <w:tcW w:w="4829" w:type="dxa"/>
            <w:gridSpan w:val="4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352DB9D2" w14:textId="5FCBB0CF" w:rsidR="00AE6BC6" w:rsidRPr="00012E01" w:rsidRDefault="00A862E1" w:rsidP="00AE6BC6">
            <w:pPr>
              <w:bidi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15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إلى 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22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3937C1">
              <w:rPr>
                <w:rFonts w:asciiTheme="majorBidi" w:hAnsiTheme="majorBidi" w:cstheme="majorBidi" w:hint="cs"/>
                <w:sz w:val="26"/>
                <w:szCs w:val="26"/>
                <w:rtl/>
                <w:lang w:bidi="ar-EG"/>
              </w:rPr>
              <w:t>أغسطس 2021</w:t>
            </w:r>
          </w:p>
        </w:tc>
      </w:tr>
      <w:tr w:rsidR="00AE6BC6" w14:paraId="6432A3ED" w14:textId="77777777" w:rsidTr="00DC614D">
        <w:trPr>
          <w:trHeight w:val="617"/>
          <w:jc w:val="center"/>
        </w:trPr>
        <w:tc>
          <w:tcPr>
            <w:tcW w:w="2441" w:type="dxa"/>
            <w:tcBorders>
              <w:top w:val="double" w:sz="12" w:space="0" w:color="auto"/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4187999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كان إقامة الحدث / النشاط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09FDAF16" w14:textId="44BD5EFD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" 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كلية العلوم المالية والإدارية</w:t>
            </w:r>
          </w:p>
        </w:tc>
      </w:tr>
      <w:tr w:rsidR="00AE6BC6" w14:paraId="2E60934D" w14:textId="77777777" w:rsidTr="00A862E1">
        <w:trPr>
          <w:trHeight w:val="553"/>
          <w:jc w:val="center"/>
        </w:trPr>
        <w:tc>
          <w:tcPr>
            <w:tcW w:w="2441" w:type="dxa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05C79923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أسماء السادة الحضور</w:t>
            </w:r>
          </w:p>
          <w:p w14:paraId="554A859E" w14:textId="77777777" w:rsidR="00AE6BC6" w:rsidRDefault="00AE6BC6" w:rsidP="00AE6BC6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24246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الأشخاص المشاركين بالحدث / النشاط"</w:t>
            </w:r>
          </w:p>
        </w:tc>
        <w:tc>
          <w:tcPr>
            <w:tcW w:w="4233" w:type="dxa"/>
            <w:gridSpan w:val="4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26F4D731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إسم</w:t>
            </w:r>
          </w:p>
        </w:tc>
        <w:tc>
          <w:tcPr>
            <w:tcW w:w="3542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9F02FA5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مسمى الوظيفي</w:t>
            </w:r>
          </w:p>
        </w:tc>
      </w:tr>
      <w:tr w:rsidR="00AE6BC6" w14:paraId="1ABB04C6" w14:textId="77777777" w:rsidTr="00A862E1">
        <w:trPr>
          <w:trHeight w:val="1425"/>
          <w:jc w:val="center"/>
        </w:trPr>
        <w:tc>
          <w:tcPr>
            <w:tcW w:w="2441" w:type="dxa"/>
            <w:vMerge/>
            <w:tcBorders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49FFB9F4" w14:textId="77777777" w:rsidR="00AE6BC6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4233" w:type="dxa"/>
            <w:gridSpan w:val="4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7EBB62EB" w14:textId="7893FD40" w:rsidR="00182B4B" w:rsidRPr="00D51C93" w:rsidRDefault="003937C1" w:rsidP="00D51C93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ا.د. </w:t>
            </w:r>
            <w:r w:rsidR="00D51C93">
              <w:rPr>
                <w:rFonts w:asciiTheme="majorBidi" w:hAnsiTheme="majorBidi" w:cstheme="majorBidi" w:hint="cs"/>
                <w:sz w:val="26"/>
                <w:szCs w:val="26"/>
                <w:rtl/>
              </w:rPr>
              <w:t>علاء الدين عبد العزيز النعناعي</w:t>
            </w:r>
          </w:p>
          <w:p w14:paraId="54B4CCC9" w14:textId="1D55336A" w:rsidR="003937C1" w:rsidRDefault="003937C1" w:rsidP="003937C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ا.د. </w:t>
            </w:r>
            <w:r w:rsidR="00D51C93">
              <w:rPr>
                <w:rFonts w:asciiTheme="majorBidi" w:hAnsiTheme="majorBidi" w:cstheme="majorBidi" w:hint="cs"/>
                <w:sz w:val="26"/>
                <w:szCs w:val="26"/>
                <w:rtl/>
              </w:rPr>
              <w:t>عادل ريان محمد ريان</w:t>
            </w:r>
          </w:p>
          <w:p w14:paraId="722B5BFE" w14:textId="77DCEABD" w:rsidR="003937C1" w:rsidRDefault="003937C1" w:rsidP="003937C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.د.</w:t>
            </w:r>
            <w:r w:rsidR="00D51C93">
              <w:rPr>
                <w:rFonts w:asciiTheme="majorBidi" w:hAnsiTheme="majorBidi" w:cstheme="majorBidi" w:hint="cs"/>
                <w:sz w:val="26"/>
                <w:szCs w:val="26"/>
                <w:rtl/>
              </w:rPr>
              <w:t>محمد حسين صالح عبد الغفور برسي</w:t>
            </w:r>
          </w:p>
          <w:p w14:paraId="07CF573A" w14:textId="6842D8CA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ا.د. </w:t>
            </w:r>
            <w:r w:rsidR="00D51C93">
              <w:rPr>
                <w:rFonts w:asciiTheme="majorBidi" w:hAnsiTheme="majorBidi" w:cstheme="majorBidi" w:hint="cs"/>
                <w:sz w:val="26"/>
                <w:szCs w:val="26"/>
                <w:rtl/>
              </w:rPr>
              <w:t>سعاد حسن خضر</w:t>
            </w:r>
          </w:p>
          <w:p w14:paraId="12868358" w14:textId="00FDBE22" w:rsidR="003937C1" w:rsidRDefault="003937C1" w:rsidP="003937C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.د.</w:t>
            </w:r>
            <w:r w:rsidR="00D51C93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محمود عبد الفتاح ابراهيم رزق</w:t>
            </w:r>
          </w:p>
          <w:p w14:paraId="21FC340B" w14:textId="6F40DB6A" w:rsidR="00182B4B" w:rsidRPr="00A862E1" w:rsidRDefault="00D51C93" w:rsidP="00A862E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.</w:t>
            </w:r>
            <w:r w:rsidR="00182B4B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د. 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بد الحميد محمد عبد الحميد نجم</w:t>
            </w:r>
          </w:p>
        </w:tc>
        <w:tc>
          <w:tcPr>
            <w:tcW w:w="3542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4D74D5A7" w14:textId="442904A7" w:rsidR="00D51C93" w:rsidRPr="00D51C93" w:rsidRDefault="00182B4B" w:rsidP="00D51C93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رئيس الفريق </w:t>
            </w:r>
          </w:p>
          <w:p w14:paraId="0FC0F0A7" w14:textId="578BE790" w:rsidR="00A862E1" w:rsidRPr="00A862E1" w:rsidRDefault="00182B4B" w:rsidP="00A862E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05E638AF" w14:textId="6324A453" w:rsidR="00182B4B" w:rsidRDefault="00182B4B" w:rsidP="00A862E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6C195169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4CDBC6CD" w14:textId="77777777" w:rsidR="00D51C93" w:rsidRDefault="00A862E1" w:rsidP="00A862E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ملاحظ</w:t>
            </w:r>
          </w:p>
          <w:p w14:paraId="2B69F3CF" w14:textId="6034C2DE" w:rsidR="00A862E1" w:rsidRPr="00A862E1" w:rsidRDefault="00A862E1" w:rsidP="00A862E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ملاحظ</w:t>
            </w:r>
          </w:p>
        </w:tc>
      </w:tr>
      <w:tr w:rsidR="00AE6BC6" w14:paraId="2B6FAFC5" w14:textId="77777777" w:rsidTr="00DC614D">
        <w:trPr>
          <w:trHeight w:val="864"/>
          <w:jc w:val="center"/>
        </w:trPr>
        <w:tc>
          <w:tcPr>
            <w:tcW w:w="2441" w:type="dxa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3B2D8BA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الهدف من هذا الحدث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14:paraId="4F312545" w14:textId="1322A5F8" w:rsidR="00AE6BC6" w:rsidRPr="00012E01" w:rsidRDefault="002A70D1" w:rsidP="00D33124">
            <w:pPr>
              <w:bidi/>
              <w:spacing w:line="276" w:lineRule="auto"/>
              <w:jc w:val="lowKashida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زيارة </w:t>
            </w:r>
            <w:r w:rsidR="00D33124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اعادة التقييم للعلوم المالية والادارية 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من قبل الهيئة القومية لضمان جودة التعليم و ال</w:t>
            </w:r>
            <w:r w:rsidR="00791069">
              <w:rPr>
                <w:rFonts w:asciiTheme="majorBidi" w:hAnsiTheme="majorBidi" w:cstheme="majorBidi" w:hint="cs"/>
                <w:sz w:val="26"/>
                <w:szCs w:val="26"/>
                <w:rtl/>
              </w:rPr>
              <w:t>إعتماد</w:t>
            </w:r>
          </w:p>
        </w:tc>
      </w:tr>
      <w:tr w:rsidR="00AE6BC6" w14:paraId="30BE6643" w14:textId="77777777" w:rsidTr="00DC614D">
        <w:trPr>
          <w:trHeight w:val="2587"/>
          <w:jc w:val="center"/>
        </w:trPr>
        <w:tc>
          <w:tcPr>
            <w:tcW w:w="2441" w:type="dxa"/>
            <w:tcBorders>
              <w:top w:val="double" w:sz="12" w:space="0" w:color="auto"/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76B6DB06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حتوى الخبر / النشاط</w:t>
            </w:r>
          </w:p>
          <w:p w14:paraId="5FFD79CD" w14:textId="77777777" w:rsidR="00AE6BC6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rtl/>
                <w:lang w:bidi="ar-EG"/>
              </w:rPr>
            </w:pPr>
            <w:r w:rsidRPr="004E308A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التفاصيل الخاص</w:t>
            </w:r>
            <w:r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ة</w:t>
            </w:r>
            <w:r w:rsidRPr="004E308A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 xml:space="preserve"> بالحدث / النشاط"</w:t>
            </w:r>
          </w:p>
          <w:p w14:paraId="1A369ACC" w14:textId="77777777" w:rsidR="00AE6BC6" w:rsidRPr="004E308A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435892">
              <w:rPr>
                <w:rFonts w:asciiTheme="majorBidi" w:hAnsiTheme="majorBidi" w:cstheme="majorBidi" w:hint="cs"/>
                <w:b/>
                <w:bCs/>
                <w:color w:val="FFFF00"/>
                <w:highlight w:val="red"/>
                <w:rtl/>
                <w:lang w:bidi="ar-EG"/>
              </w:rPr>
              <w:t>برجاء توفير معلومات كافية عن الحدث أو النشاط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3BDD381C" w14:textId="47476242" w:rsidR="00AE6BC6" w:rsidRPr="003D1C4E" w:rsidRDefault="00791069" w:rsidP="00AE6BC6">
            <w:pPr>
              <w:bidi/>
              <w:spacing w:line="276" w:lineRule="auto"/>
              <w:jc w:val="lowKashida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تم تشكيل فريق زيارة </w:t>
            </w:r>
            <w:r w:rsidR="00677CF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اعادة التقييم من قبل الهيئة القومية لضمان جودة التعليم و الإعتماد 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لى أن تكون الزيارة الإفتراضية</w:t>
            </w:r>
            <w:r w:rsidR="00D33124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و الزيارة الميدانية في الفترة</w:t>
            </w:r>
            <w:bookmarkStart w:id="0" w:name="_GoBack"/>
            <w:bookmarkEnd w:id="0"/>
            <w:r w:rsidR="00677CF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من 15 الى 22 أغسطس 2021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</w:p>
        </w:tc>
      </w:tr>
      <w:tr w:rsidR="00AE6BC6" w14:paraId="16BA6738" w14:textId="77777777" w:rsidTr="00327850">
        <w:trPr>
          <w:trHeight w:val="676"/>
          <w:jc w:val="center"/>
        </w:trPr>
        <w:tc>
          <w:tcPr>
            <w:tcW w:w="2441" w:type="dxa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365D4E3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كلمات بحث / دالة</w:t>
            </w:r>
          </w:p>
          <w:p w14:paraId="44A4B2F3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"</w:t>
            </w:r>
            <w:r w:rsidRPr="00012E01"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lang w:bidi="ar-EG"/>
              </w:rPr>
              <w:t>Keyword</w:t>
            </w: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"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  <w:bottom w:val="single" w:sz="12" w:space="0" w:color="auto"/>
            </w:tcBorders>
            <w:shd w:val="clear" w:color="auto" w:fill="E03C3C"/>
            <w:vAlign w:val="center"/>
          </w:tcPr>
          <w:p w14:paraId="7D71EDBD" w14:textId="77777777" w:rsidR="00AE6BC6" w:rsidRPr="00012E01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00"/>
                <w:rtl/>
                <w:lang w:bidi="ar-EG"/>
              </w:rPr>
            </w:pPr>
            <w:r w:rsidRPr="00327850"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برجاء وضع بعض الكلمات الدالة أو كلمات البحث للنص بحيث تكون أهم الكلمات داخل النص مع العلم أنه ستساهم في مساعدة القارئ على إ</w:t>
            </w:r>
            <w:r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ي</w:t>
            </w:r>
            <w:r w:rsidRPr="00327850"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جاد النص عن</w:t>
            </w:r>
            <w:r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د</w:t>
            </w:r>
            <w:r w:rsidRPr="00327850"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 xml:space="preserve"> إستخدام أحد تلك الكلمات على محرك البحث "جوجل"</w:t>
            </w:r>
          </w:p>
        </w:tc>
      </w:tr>
      <w:tr w:rsidR="00AE6BC6" w14:paraId="7ADBDA28" w14:textId="77777777" w:rsidTr="00DC614D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0816970E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ADA10A" w14:textId="6E400F62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زيارة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07FC3C" w14:textId="4EB61E3E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جودة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647073" w14:textId="1B48D475" w:rsidR="00AE6BC6" w:rsidRPr="00DC614D" w:rsidRDefault="00677CF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اعادة تقييم</w:t>
            </w: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A3ABFC6" w14:textId="24E9C7E6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إفتراضية</w:t>
            </w:r>
          </w:p>
        </w:tc>
      </w:tr>
      <w:tr w:rsidR="00AE6BC6" w14:paraId="08984CBD" w14:textId="77777777" w:rsidTr="00DC614D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5F4D1875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B017F2" w14:textId="0916709A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ميدانية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9377C8" w14:textId="6A45BC89" w:rsidR="00AE6BC6" w:rsidRPr="00DC614D" w:rsidRDefault="00677CF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فريق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66F778" w14:textId="042B94AD" w:rsidR="00AE6BC6" w:rsidRPr="00DC614D" w:rsidRDefault="00677CF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 xml:space="preserve">المراجعة الخارجية </w:t>
            </w: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23078D5" w14:textId="77777777" w:rsidR="00AE6BC6" w:rsidRPr="00DC614D" w:rsidRDefault="00AE6BC6" w:rsidP="00AE6BC6">
            <w:pPr>
              <w:bidi/>
              <w:spacing w:line="276" w:lineRule="auto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AE6BC6" w14:paraId="16B480BD" w14:textId="77777777" w:rsidTr="00012E01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55C49B77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8D15E5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8DE116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00DC3D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30DE26F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AE6BC6" w14:paraId="181B262D" w14:textId="77777777" w:rsidTr="00DC614D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25BB7FEB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thickThinSmallGap" w:sz="24" w:space="0" w:color="auto"/>
              <w:right w:val="single" w:sz="12" w:space="0" w:color="auto"/>
            </w:tcBorders>
            <w:vAlign w:val="center"/>
          </w:tcPr>
          <w:p w14:paraId="2527291F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thickThinSmallGap" w:sz="24" w:space="0" w:color="auto"/>
              <w:right w:val="single" w:sz="12" w:space="0" w:color="auto"/>
            </w:tcBorders>
            <w:vAlign w:val="center"/>
          </w:tcPr>
          <w:p w14:paraId="6A61606D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thickThinSmallGap" w:sz="24" w:space="0" w:color="auto"/>
              <w:right w:val="single" w:sz="12" w:space="0" w:color="auto"/>
            </w:tcBorders>
            <w:vAlign w:val="center"/>
          </w:tcPr>
          <w:p w14:paraId="34BD3175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thickThinSmallGap" w:sz="24" w:space="0" w:color="auto"/>
            </w:tcBorders>
            <w:vAlign w:val="center"/>
          </w:tcPr>
          <w:p w14:paraId="591F12A5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</w:tbl>
    <w:p w14:paraId="649444D7" w14:textId="77777777" w:rsidR="00435892" w:rsidRPr="00435892" w:rsidRDefault="00435892" w:rsidP="00435892">
      <w:pPr>
        <w:bidi/>
        <w:rPr>
          <w:rFonts w:asciiTheme="majorBidi" w:hAnsiTheme="majorBidi" w:cstheme="majorBidi"/>
          <w:sz w:val="28"/>
          <w:szCs w:val="28"/>
          <w:lang w:bidi="ar-EG"/>
        </w:rPr>
      </w:pPr>
    </w:p>
    <w:sectPr w:rsidR="00435892" w:rsidRPr="00435892" w:rsidSect="00DC614D">
      <w:pgSz w:w="11906" w:h="16838" w:code="9"/>
      <w:pgMar w:top="851" w:right="1080" w:bottom="709" w:left="1080" w:header="720" w:footer="720" w:gutter="0"/>
      <w:pgBorders w:offsetFrom="page">
        <w:top w:val="flowersTiny" w:sz="14" w:space="24" w:color="auto"/>
        <w:left w:val="flowersTiny" w:sz="14" w:space="24" w:color="auto"/>
        <w:bottom w:val="flowersTiny" w:sz="14" w:space="24" w:color="auto"/>
        <w:right w:val="flowersTiny" w:sz="1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90096B"/>
    <w:multiLevelType w:val="hybridMultilevel"/>
    <w:tmpl w:val="1AEE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53067"/>
    <w:multiLevelType w:val="hybridMultilevel"/>
    <w:tmpl w:val="9D8EBBA4"/>
    <w:lvl w:ilvl="0" w:tplc="435815C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4A755F"/>
    <w:multiLevelType w:val="hybridMultilevel"/>
    <w:tmpl w:val="40CC4D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W2tLQ0MTYwNjdV0lEKTi0uzszPAykwrAUAB8YTgCwAAAA="/>
  </w:docVars>
  <w:rsids>
    <w:rsidRoot w:val="002E490F"/>
    <w:rsid w:val="00012E01"/>
    <w:rsid w:val="00084AA3"/>
    <w:rsid w:val="00094C76"/>
    <w:rsid w:val="000D055E"/>
    <w:rsid w:val="00182B4B"/>
    <w:rsid w:val="00220BBC"/>
    <w:rsid w:val="002A70D1"/>
    <w:rsid w:val="002E490F"/>
    <w:rsid w:val="00327850"/>
    <w:rsid w:val="00337BAA"/>
    <w:rsid w:val="003937C1"/>
    <w:rsid w:val="003D1C4E"/>
    <w:rsid w:val="004207E6"/>
    <w:rsid w:val="00435892"/>
    <w:rsid w:val="00495F53"/>
    <w:rsid w:val="004E308A"/>
    <w:rsid w:val="006531E1"/>
    <w:rsid w:val="00677CF1"/>
    <w:rsid w:val="00700C04"/>
    <w:rsid w:val="00750E95"/>
    <w:rsid w:val="00791069"/>
    <w:rsid w:val="009005D1"/>
    <w:rsid w:val="009B3B5F"/>
    <w:rsid w:val="00A70E1E"/>
    <w:rsid w:val="00A862E1"/>
    <w:rsid w:val="00AE6BC6"/>
    <w:rsid w:val="00B012FB"/>
    <w:rsid w:val="00D33124"/>
    <w:rsid w:val="00D51C93"/>
    <w:rsid w:val="00DC614D"/>
    <w:rsid w:val="00E24246"/>
    <w:rsid w:val="00E36143"/>
    <w:rsid w:val="00E8592F"/>
    <w:rsid w:val="00EC76FB"/>
    <w:rsid w:val="00F1042C"/>
    <w:rsid w:val="00F22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342737"/>
  <w15:docId w15:val="{4652C04F-0AE7-4798-9ED3-B81DE4EC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B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42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0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5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y Gaber</dc:creator>
  <cp:lastModifiedBy>Sarah Elbanna</cp:lastModifiedBy>
  <cp:revision>5</cp:revision>
  <cp:lastPrinted>2018-10-08T10:21:00Z</cp:lastPrinted>
  <dcterms:created xsi:type="dcterms:W3CDTF">2021-08-04T07:37:00Z</dcterms:created>
  <dcterms:modified xsi:type="dcterms:W3CDTF">2021-08-04T08:56:00Z</dcterms:modified>
</cp:coreProperties>
</file>